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04906427"/>
    <w:p w14:paraId="7F905494" w14:textId="3926A521" w:rsidR="00EC7570" w:rsidRPr="00B47360" w:rsidRDefault="00EC7570" w:rsidP="00B47360">
      <w:pPr>
        <w:rPr>
          <w:rStyle w:val="Heading2Char"/>
        </w:rPr>
      </w:pPr>
      <w:r w:rsidRPr="00B47360">
        <w:rPr>
          <w:rStyle w:val="Heading2Char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633298" wp14:editId="00F2EB38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812B0" w14:textId="4D6D805C" w:rsidR="00EC7570" w:rsidRPr="00EC7570" w:rsidRDefault="00EC7570" w:rsidP="00EC7570">
                            <w:pPr>
                              <w:pStyle w:val="Heading1"/>
                              <w:rPr>
                                <w:b/>
                              </w:rPr>
                            </w:pPr>
                            <w:r w:rsidRPr="00EC7570">
                              <w:t xml:space="preserve">Perennial </w:t>
                            </w:r>
                            <w:r>
                              <w:t>G</w:t>
                            </w:r>
                            <w:r w:rsidRPr="00EC7570">
                              <w:t>rasses</w:t>
                            </w:r>
                            <w:r w:rsidRPr="00EC7570">
                              <w:rPr>
                                <w:b/>
                              </w:rPr>
                              <w:t xml:space="preserve"> – Bottlebrush </w:t>
                            </w:r>
                            <w:proofErr w:type="spellStart"/>
                            <w:r w:rsidRPr="00EC7570">
                              <w:rPr>
                                <w:b/>
                              </w:rPr>
                              <w:t>Squirreltai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332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2DD812B0" w14:textId="4D6D805C" w:rsidR="00EC7570" w:rsidRPr="00EC7570" w:rsidRDefault="00EC7570" w:rsidP="00EC7570">
                      <w:pPr>
                        <w:pStyle w:val="Heading1"/>
                        <w:rPr>
                          <w:b/>
                        </w:rPr>
                      </w:pPr>
                      <w:r w:rsidRPr="00EC7570">
                        <w:t xml:space="preserve">Perennial </w:t>
                      </w:r>
                      <w:r>
                        <w:t>G</w:t>
                      </w:r>
                      <w:r w:rsidRPr="00EC7570">
                        <w:t>rasses</w:t>
                      </w:r>
                      <w:r w:rsidRPr="00EC7570">
                        <w:rPr>
                          <w:b/>
                        </w:rPr>
                        <w:t xml:space="preserve"> – Bottlebrush </w:t>
                      </w:r>
                      <w:proofErr w:type="spellStart"/>
                      <w:r w:rsidRPr="00EC7570">
                        <w:rPr>
                          <w:b/>
                        </w:rPr>
                        <w:t>Squirreltail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B47360">
        <w:rPr>
          <w:rStyle w:val="Heading2Char"/>
        </w:rPr>
        <w:t>Life Cycle</w:t>
      </w:r>
    </w:p>
    <w:p w14:paraId="12C08324" w14:textId="51898EEB" w:rsidR="00EC7570" w:rsidRPr="003F3294" w:rsidRDefault="00C821DD" w:rsidP="00270B05">
      <w:pPr>
        <w:rPr>
          <w:noProof/>
        </w:rPr>
      </w:pPr>
      <w:r w:rsidRPr="00B47360">
        <w:rPr>
          <w:noProof/>
        </w:rPr>
        <w:drawing>
          <wp:anchor distT="0" distB="0" distL="114300" distR="114300" simplePos="0" relativeHeight="251660288" behindDoc="0" locked="0" layoutInCell="1" allowOverlap="1" wp14:anchorId="55DF3956" wp14:editId="46D5131E">
            <wp:simplePos x="0" y="0"/>
            <wp:positionH relativeFrom="column">
              <wp:posOffset>-38100</wp:posOffset>
            </wp:positionH>
            <wp:positionV relativeFrom="page">
              <wp:posOffset>5303520</wp:posOffset>
            </wp:positionV>
            <wp:extent cx="3298825" cy="389953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882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FBF176" wp14:editId="1B6084BD">
                <wp:simplePos x="0" y="0"/>
                <wp:positionH relativeFrom="column">
                  <wp:posOffset>22860</wp:posOffset>
                </wp:positionH>
                <wp:positionV relativeFrom="page">
                  <wp:posOffset>4671060</wp:posOffset>
                </wp:positionV>
                <wp:extent cx="1600200" cy="48006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4800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0CCE80" w14:textId="470D215C" w:rsidR="001A4FC7" w:rsidRPr="00EF1008" w:rsidRDefault="001A4FC7" w:rsidP="00E37D58">
                            <w:pPr>
                              <w:pStyle w:val="Caption"/>
                              <w:rPr>
                                <w:rFonts w:ascii="Myriad Pro" w:hAnsi="Myriad Pro"/>
                                <w:noProof/>
                                <w:color w:val="B9421D"/>
                                <w:sz w:val="28"/>
                                <w:szCs w:val="36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Bottlebrush </w:t>
                            </w:r>
                            <w:proofErr w:type="spellStart"/>
                            <w:r>
                              <w:t>Squirreltail</w:t>
                            </w:r>
                            <w:proofErr w:type="spellEnd"/>
                            <w:r>
                              <w:t xml:space="preserve"> </w:t>
                            </w:r>
                            <w:r w:rsidR="00270B05">
                              <w:t>p</w:t>
                            </w:r>
                            <w:r>
                              <w:t>lant</w:t>
                            </w:r>
                            <w:r w:rsidR="00E10420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FBF17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.8pt;margin-top:367.8pt;width:126pt;height:37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smvLgIAAGcEAAAOAAAAZHJzL2Uyb0RvYy54bWysVMFu2zAMvQ/YPwi6L3aCoSiCOkWWIsOA&#10;oC2QFD0rshwLkESNUmJnXz9KjtOt22nYRaZIitJ7j/TdfW8NOykMGlzFp5OSM+Uk1NodKv6yW3+6&#10;5SxE4WphwKmKn1Xg94uPH+46P1czaMHUChkVcWHe+Yq3Mfp5UQTZKivCBLxyFGwArYi0xUNRo+io&#10;ujXFrCxvig6w9ghShUDehyHIF7l+0ygZn5omqMhMxeltMa+Y131ai8WdmB9Q+FbLyzPEP7zCCu3o&#10;0mupBxEFO6L+o5TVEiFAEycSbAFNo6XKGAjNtHyHZtsKrzIWIif4K03h/5WVj6dnZLqu+IwzJyxJ&#10;tFN9ZF+gZ7PETufDnJK2ntJiT25SefQHcibQfYM2fQkOozjxfL5ym4rJdOimLEkwziTFPt+SdJn8&#10;4u20xxC/KrAsGRVH0i5TKk6bEOkllDqmpMsCGF2vtTFpkwIrg+wkSOeu1VGlN9KJ37KMS7kO0qkh&#10;nDxFgjhASVbs930m5ApzD/WZ0CMM3RO8XGu6byNCfBZI7UKoaATiEy2Nga7icLE4awF//M2f8klF&#10;inLWUftVPHw/ClScmW+O9E29Oho4GvvRcEe7AkI6peHyMpt0AKMZzQbBvtJkLNMtFBJO0l0Vj6O5&#10;isMQ0GRJtVzmJOpIL+LGbb1MpUded/2rQH9RJZKejzA2ppi/E2fIHVheHiM0OiuXeB1YvNBN3Zzl&#10;uUxeGpdf9znr7f+w+AkAAP//AwBQSwMEFAAGAAgAAAAhADv03YXfAAAACQEAAA8AAABkcnMvZG93&#10;bnJldi54bWxMj8FOwzAQRO9I/IO1SFxQ6yRVQ5XGqaCFGxxaqp7deEki4nUUO03692xPcJvVjGbf&#10;5JvJtuKCvW8cKYjnEQik0pmGKgXHr/fZCoQPmoxuHaGCK3rYFPd3uc6MG2mPl0OoBJeQz7SCOoQu&#10;k9KXNVrt565DYu/b9VYHPvtKml6PXG5bmURRKq1uiD/UusNtjeXPYbAK0l0/jHvaPu2Obx/6s6uS&#10;0+v1pNTjw/SyBhFwCn9huOEzOhTMdHYDGS9aBYuUgwqeF0sW7CfLmzgrWMVxArLI5f8FxS8AAAD/&#10;/wMAUEsBAi0AFAAGAAgAAAAhALaDOJL+AAAA4QEAABMAAAAAAAAAAAAAAAAAAAAAAFtDb250ZW50&#10;X1R5cGVzXS54bWxQSwECLQAUAAYACAAAACEAOP0h/9YAAACUAQAACwAAAAAAAAAAAAAAAAAvAQAA&#10;X3JlbHMvLnJlbHNQSwECLQAUAAYACAAAACEAgrbJry4CAABnBAAADgAAAAAAAAAAAAAAAAAuAgAA&#10;ZHJzL2Uyb0RvYy54bWxQSwECLQAUAAYACAAAACEAO/Tdhd8AAAAJAQAADwAAAAAAAAAAAAAAAACI&#10;BAAAZHJzL2Rvd25yZXYueG1sUEsFBgAAAAAEAAQA8wAAAJQFAAAAAA==&#10;" stroked="f">
                <v:textbox inset="0,0,0,0">
                  <w:txbxContent>
                    <w:p w14:paraId="470CCE80" w14:textId="470D215C" w:rsidR="001A4FC7" w:rsidRPr="00EF1008" w:rsidRDefault="001A4FC7" w:rsidP="00E37D58">
                      <w:pPr>
                        <w:pStyle w:val="Caption"/>
                        <w:rPr>
                          <w:rFonts w:ascii="Myriad Pro" w:hAnsi="Myriad Pro"/>
                          <w:noProof/>
                          <w:color w:val="B9421D"/>
                          <w:sz w:val="28"/>
                          <w:szCs w:val="36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Bottlebrush </w:t>
                      </w:r>
                      <w:proofErr w:type="spellStart"/>
                      <w:r>
                        <w:t>Squirreltail</w:t>
                      </w:r>
                      <w:proofErr w:type="spellEnd"/>
                      <w:r>
                        <w:t xml:space="preserve"> </w:t>
                      </w:r>
                      <w:r w:rsidR="00270B05">
                        <w:t>p</w:t>
                      </w:r>
                      <w:r>
                        <w:t>lant</w:t>
                      </w:r>
                      <w:r w:rsidR="00E10420">
                        <w:t>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C281E4" wp14:editId="679FDB0B">
                <wp:simplePos x="0" y="0"/>
                <wp:positionH relativeFrom="column">
                  <wp:posOffset>1775460</wp:posOffset>
                </wp:positionH>
                <wp:positionV relativeFrom="page">
                  <wp:posOffset>4671060</wp:posOffset>
                </wp:positionV>
                <wp:extent cx="1317625" cy="48006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7625" cy="4800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B552AF" w14:textId="5DC5A581" w:rsidR="001A4FC7" w:rsidRPr="00E24F0B" w:rsidRDefault="001A4FC7" w:rsidP="00E37D58">
                            <w:pPr>
                              <w:pStyle w:val="Caption"/>
                              <w:rPr>
                                <w:b/>
                                <w:noProof/>
                                <w:color w:val="B9421D"/>
                                <w:sz w:val="28"/>
                                <w:szCs w:val="36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SEQ Figure \* ARABIC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. A dry </w:t>
                            </w:r>
                            <w:proofErr w:type="spellStart"/>
                            <w:r>
                              <w:t>seedhead</w:t>
                            </w:r>
                            <w:proofErr w:type="spellEnd"/>
                            <w:r w:rsidR="00E10420">
                              <w:t>.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281E4" id="Text Box 3" o:spid="_x0000_s1028" type="#_x0000_t202" style="position:absolute;margin-left:139.8pt;margin-top:367.8pt;width:103.75pt;height:3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Xa+MgIAAGcEAAAOAAAAZHJzL2Uyb0RvYy54bWysVE2P2yAQvVfqf0DcG+ej3a6sOKs0q1SV&#10;ot2VkmrPBEOMBAwFEjv99R1wnN1ue6p6wcPMMPDem/H8rjOanIQPCmxFJ6MxJcJyqJU9VPT7bv3h&#10;lpIQma2ZBisqehaB3i3ev5u3rhRTaEDXwhMsYkPZuoo2MbqyKAJvhGFhBE5YDErwhkXc+kNRe9Zi&#10;daOL6Xh8U7Tga+eBixDQe98H6SLXl1Lw+ChlEJHoiuLbYl59XvdpLRZzVh48c43il2ewf3iFYcri&#10;pddS9ywycvTqj1JGcQ8BZBxxMAVIqbjIGBDNZPwGzbZhTmQsSE5wV5rC/yvLH05Pnqi6ojNKLDMo&#10;0U50kXyBjswSO60LJSZtHabFDt2o8uAP6EygO+lN+iIcgnHk+XzlNhXj6dBs8vlm+okSjrGPtyhd&#10;Jr94Oe18iF8FGJKMinrULlPKTpsQ8SWYOqSkywJoVa+V1mmTAivtyYmhzm2jokhvxBO/ZWmbci2k&#10;U304eYoEsYeSrNjtu0zIdIC5h/qM6D303RMcXyu8b8NCfGIe2wUB4wjER1ykhraicLEoacD//Js/&#10;5aOKGKWkxfaraPhxZF5Qor9Z1Df16mD4wdgPhj2aFSDSCQ6X49nEAz7qwZQezDNOxjLdgiFmOd5V&#10;0TiYq9gPAU4WF8tlTsKOdCxu7NbxVHrgddc9M+8uqkTU8wGGxmTlG3H63J7l5TGCVFm5xGvP4oVu&#10;7OYsz2Xy0ri83uesl//D4hcAAAD//wMAUEsDBBQABgAIAAAAIQD6xm+y4QAAAAsBAAAPAAAAZHJz&#10;L2Rvd25yZXYueG1sTI/BTsMwDIbvSLxDZCQuiKUt0Hal6QQb3OCwMe2cNVlb0ThVkq7d22NOcLPl&#10;T7+/v1zNpmdn7XxnUUC8iIBprK3qsBGw/3q/z4H5IFHJ3qIWcNEeVtX1VSkLZSfc6vMuNIxC0BdS&#10;QBvCUHDu61Yb6Rd20Ei3k3VGBlpdw5WTE4WbnidRlHIjO6QPrRz0utX19240AtKNG6ctru82+7cP&#10;+Tk0yeH1chDi9mZ+eQYW9Bz+YPjVJ3WoyOloR1Se9QKSbJkSKiB7eKKBiMc8i4EdBeRxnACvSv6/&#10;Q/UDAAD//wMAUEsBAi0AFAAGAAgAAAAhALaDOJL+AAAA4QEAABMAAAAAAAAAAAAAAAAAAAAAAFtD&#10;b250ZW50X1R5cGVzXS54bWxQSwECLQAUAAYACAAAACEAOP0h/9YAAACUAQAACwAAAAAAAAAAAAAA&#10;AAAvAQAAX3JlbHMvLnJlbHNQSwECLQAUAAYACAAAACEAgyV2vjICAABnBAAADgAAAAAAAAAAAAAA&#10;AAAuAgAAZHJzL2Uyb0RvYy54bWxQSwECLQAUAAYACAAAACEA+sZvsuEAAAALAQAADwAAAAAAAAAA&#10;AAAAAACMBAAAZHJzL2Rvd25yZXYueG1sUEsFBgAAAAAEAAQA8wAAAJoFAAAAAA==&#10;" stroked="f">
                <v:textbox inset="0,0,0,0">
                  <w:txbxContent>
                    <w:p w14:paraId="65B552AF" w14:textId="5DC5A581" w:rsidR="001A4FC7" w:rsidRPr="00E24F0B" w:rsidRDefault="001A4FC7" w:rsidP="00E37D58">
                      <w:pPr>
                        <w:pStyle w:val="Caption"/>
                        <w:rPr>
                          <w:b/>
                          <w:noProof/>
                          <w:color w:val="B9421D"/>
                          <w:sz w:val="28"/>
                          <w:szCs w:val="36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SEQ Figure \* ARABIC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. A dry </w:t>
                      </w:r>
                      <w:proofErr w:type="spellStart"/>
                      <w:r>
                        <w:t>seedhead</w:t>
                      </w:r>
                      <w:proofErr w:type="spellEnd"/>
                      <w:r w:rsidR="00E10420">
                        <w:t>.</w:t>
                      </w:r>
                      <w:bookmarkStart w:id="2" w:name="_GoBack"/>
                      <w:bookmarkEnd w:id="2"/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7A3EAC" w:rsidRPr="00B47360">
        <w:rPr>
          <w:rStyle w:val="Heading2Char"/>
          <w:noProof/>
        </w:rPr>
        <w:drawing>
          <wp:anchor distT="0" distB="0" distL="114300" distR="114300" simplePos="0" relativeHeight="251664384" behindDoc="0" locked="0" layoutInCell="1" allowOverlap="1" wp14:anchorId="0A4EA936" wp14:editId="0D3753FD">
            <wp:simplePos x="0" y="0"/>
            <wp:positionH relativeFrom="column">
              <wp:posOffset>0</wp:posOffset>
            </wp:positionH>
            <wp:positionV relativeFrom="page">
              <wp:posOffset>2354580</wp:posOffset>
            </wp:positionV>
            <wp:extent cx="1729740" cy="2308860"/>
            <wp:effectExtent l="0" t="0" r="3810" b="0"/>
            <wp:wrapSquare wrapText="bothSides"/>
            <wp:docPr id="9" name="Picture 9" descr="Bottlebrush squirreltail grass — Northern Arizona Invasive Pla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Bottlebrush squirreltail grass — Northern Arizona Invasive Plant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72974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3EAC" w:rsidRPr="00B47360">
        <w:rPr>
          <w:rStyle w:val="Heading2Char"/>
          <w:noProof/>
        </w:rPr>
        <w:drawing>
          <wp:anchor distT="0" distB="0" distL="114300" distR="114300" simplePos="0" relativeHeight="251663360" behindDoc="0" locked="0" layoutInCell="1" allowOverlap="1" wp14:anchorId="4A47AEE1" wp14:editId="07B7ADD6">
            <wp:simplePos x="0" y="0"/>
            <wp:positionH relativeFrom="column">
              <wp:posOffset>1737360</wp:posOffset>
            </wp:positionH>
            <wp:positionV relativeFrom="page">
              <wp:posOffset>2354580</wp:posOffset>
            </wp:positionV>
            <wp:extent cx="1355725" cy="2308860"/>
            <wp:effectExtent l="0" t="0" r="0" b="0"/>
            <wp:wrapSquare wrapText="bothSides"/>
            <wp:docPr id="10" name="Picture 10" descr="https://www.calflora.org/app/up/entry/249/748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www.calflora.org/app/up/entry/249/7482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25" t="6477" r="14583" b="1990"/>
                    <a:stretch/>
                  </pic:blipFill>
                  <pic:spPr bwMode="auto">
                    <a:xfrm flipH="1">
                      <a:off x="0" y="0"/>
                      <a:ext cx="1355725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570" w:rsidRPr="00EC7570">
        <w:t xml:space="preserve">Perennial means </w:t>
      </w:r>
      <w:r w:rsidR="00D0424F">
        <w:t xml:space="preserve">that this plant grows for more than </w:t>
      </w:r>
      <w:r w:rsidR="007975A9">
        <w:t>one year</w:t>
      </w:r>
      <w:r w:rsidR="00A52CBC">
        <w:t>.</w:t>
      </w:r>
      <w:r w:rsidR="00B65663">
        <w:t xml:space="preserve"> </w:t>
      </w:r>
      <w:r w:rsidR="000B0D2D">
        <w:t>T</w:t>
      </w:r>
      <w:r w:rsidR="00B65663">
        <w:t xml:space="preserve">he aboveground leaves and stems may die during the winter, </w:t>
      </w:r>
      <w:r w:rsidR="000B0D2D">
        <w:t xml:space="preserve">but </w:t>
      </w:r>
      <w:r w:rsidR="00B65663">
        <w:t>they will regrow from the same root system the next spring. Many perennial grasses in Nevada are called bunchgrasses because they grow with many stalks coming out of a tight</w:t>
      </w:r>
      <w:r w:rsidR="000B0D2D">
        <w:t xml:space="preserve"> cluster. A single </w:t>
      </w:r>
      <w:r w:rsidR="00954517">
        <w:t>b</w:t>
      </w:r>
      <w:r w:rsidR="00A52CBC">
        <w:t xml:space="preserve">ottlebrush </w:t>
      </w:r>
      <w:proofErr w:type="spellStart"/>
      <w:r w:rsidR="00954517">
        <w:t>s</w:t>
      </w:r>
      <w:r w:rsidR="00A52CBC">
        <w:t>quirreltail</w:t>
      </w:r>
      <w:proofErr w:type="spellEnd"/>
      <w:r w:rsidR="00A52CBC">
        <w:t xml:space="preserve"> </w:t>
      </w:r>
      <w:r w:rsidR="000B0D2D">
        <w:t xml:space="preserve">plant normally </w:t>
      </w:r>
      <w:r w:rsidR="00A52CBC">
        <w:t xml:space="preserve">only </w:t>
      </w:r>
      <w:r w:rsidR="000B0D2D">
        <w:t>lives</w:t>
      </w:r>
      <w:r w:rsidR="00A52CBC">
        <w:t xml:space="preserve"> for a few</w:t>
      </w:r>
      <w:r w:rsidR="00B47360">
        <w:t xml:space="preserve"> years</w:t>
      </w:r>
      <w:r w:rsidR="00A52CBC">
        <w:t xml:space="preserve">, while other perennial bunch grasses can </w:t>
      </w:r>
      <w:r w:rsidR="00B65663">
        <w:t xml:space="preserve">live for over </w:t>
      </w:r>
      <w:r w:rsidR="00E37D58">
        <w:t>10</w:t>
      </w:r>
      <w:r w:rsidR="00B65663">
        <w:t xml:space="preserve"> years.</w:t>
      </w:r>
      <w:r w:rsidR="00B47360">
        <w:t xml:space="preserve"> </w:t>
      </w:r>
      <w:r w:rsidR="009C425A">
        <w:t>In the fall and/or sprin</w:t>
      </w:r>
      <w:r w:rsidR="00501900">
        <w:t>g</w:t>
      </w:r>
      <w:r w:rsidR="00E37D58">
        <w:t>,</w:t>
      </w:r>
      <w:r w:rsidR="009C425A">
        <w:t xml:space="preserve"> </w:t>
      </w:r>
      <w:r w:rsidR="00954517">
        <w:t>b</w:t>
      </w:r>
      <w:r w:rsidR="009C425A">
        <w:t xml:space="preserve">ottlebrush </w:t>
      </w:r>
      <w:proofErr w:type="spellStart"/>
      <w:r w:rsidR="00954517">
        <w:t>s</w:t>
      </w:r>
      <w:r w:rsidR="009C425A">
        <w:t>quirreltail</w:t>
      </w:r>
      <w:proofErr w:type="spellEnd"/>
      <w:r w:rsidR="000B0D2D">
        <w:t xml:space="preserve"> can</w:t>
      </w:r>
      <w:r w:rsidR="009C425A">
        <w:t xml:space="preserve"> </w:t>
      </w:r>
      <w:r w:rsidR="00501900">
        <w:t>sprea</w:t>
      </w:r>
      <w:r w:rsidR="000B0D2D">
        <w:t>d</w:t>
      </w:r>
      <w:r w:rsidR="00501900">
        <w:t xml:space="preserve"> its seeds</w:t>
      </w:r>
      <w:r w:rsidR="000B0D2D">
        <w:t xml:space="preserve"> long distances</w:t>
      </w:r>
      <w:r w:rsidR="00501900">
        <w:t xml:space="preserve"> by letting a dry seedhead (photo on the right) break off from the stem and get blown away. This plant can also spread </w:t>
      </w:r>
      <w:r w:rsidR="00656DB1">
        <w:t xml:space="preserve">its </w:t>
      </w:r>
      <w:r w:rsidR="00501900">
        <w:t>seeds by animals eating them</w:t>
      </w:r>
      <w:r w:rsidR="00656DB1">
        <w:t>. The hard seed will pass through the animal without being digested and be deposited in another location.</w:t>
      </w:r>
      <w:r w:rsidR="00EC7570" w:rsidRPr="00EC7570">
        <w:t xml:space="preserve"> </w:t>
      </w:r>
      <w:r w:rsidR="000B0D2D">
        <w:t>Since</w:t>
      </w:r>
      <w:r w:rsidR="00EC7570" w:rsidRPr="00EC7570">
        <w:t xml:space="preserve"> bunchgrass</w:t>
      </w:r>
      <w:r w:rsidR="000B0D2D">
        <w:t>es</w:t>
      </w:r>
      <w:r w:rsidR="00EC7570" w:rsidRPr="00EC7570">
        <w:t xml:space="preserve"> </w:t>
      </w:r>
      <w:r w:rsidR="00656DB1">
        <w:t>are</w:t>
      </w:r>
      <w:r w:rsidR="00EC7570" w:rsidRPr="00EC7570">
        <w:t xml:space="preserve"> larger and stay greener for longer</w:t>
      </w:r>
      <w:r w:rsidR="000B0D2D">
        <w:t xml:space="preserve"> into the summer than annual grasses,</w:t>
      </w:r>
      <w:r w:rsidR="00EC7570" w:rsidRPr="00EC7570">
        <w:t xml:space="preserve"> </w:t>
      </w:r>
      <w:r w:rsidR="000B0D2D">
        <w:t>they</w:t>
      </w:r>
      <w:r w:rsidR="00EC7570" w:rsidRPr="00EC7570">
        <w:t xml:space="preserve"> take more resources to grow. Due to this, bunchgrasses tend to grow in bunches with </w:t>
      </w:r>
      <w:r w:rsidR="00E37D58">
        <w:t>a lot</w:t>
      </w:r>
      <w:r w:rsidR="00EC7570" w:rsidRPr="00EC7570">
        <w:t xml:space="preserve"> of bare ground in between them. Over</w:t>
      </w:r>
      <w:r w:rsidR="00E37D58">
        <w:t xml:space="preserve"> </w:t>
      </w:r>
      <w:r w:rsidR="00EC7570" w:rsidRPr="00EC7570">
        <w:t>time bunchgrasses can outcompete annual grasses</w:t>
      </w:r>
      <w:r w:rsidR="00E37D58">
        <w:t xml:space="preserve"> such as</w:t>
      </w:r>
      <w:r w:rsidR="003F3294">
        <w:t xml:space="preserve"> </w:t>
      </w:r>
      <w:r w:rsidR="00EC7570" w:rsidRPr="00EC7570">
        <w:t xml:space="preserve">cheatgrass for resources. </w:t>
      </w:r>
    </w:p>
    <w:p w14:paraId="42D326DE" w14:textId="4DB6530C" w:rsidR="00EC7570" w:rsidRDefault="00EC7570" w:rsidP="00EC7570">
      <w:pPr>
        <w:pStyle w:val="Heading2"/>
      </w:pPr>
      <w:r>
        <w:t>Herbivory</w:t>
      </w:r>
      <w:r w:rsidR="007A3EAC">
        <w:t xml:space="preserve"> – Being Eaten</w:t>
      </w:r>
    </w:p>
    <w:p w14:paraId="4D67F551" w14:textId="5CDA918B" w:rsidR="00EC7570" w:rsidRDefault="00656DB1" w:rsidP="00EC7570">
      <w:r>
        <w:t>Perennial bunchgrasses</w:t>
      </w:r>
      <w:r w:rsidR="00E37D58">
        <w:t>,</w:t>
      </w:r>
      <w:r>
        <w:t xml:space="preserve"> </w:t>
      </w:r>
      <w:r w:rsidR="00E37D58">
        <w:t>such as</w:t>
      </w:r>
      <w:r>
        <w:t xml:space="preserve"> </w:t>
      </w:r>
      <w:r w:rsidR="00954517">
        <w:t>b</w:t>
      </w:r>
      <w:r>
        <w:t xml:space="preserve">ottlebrush </w:t>
      </w:r>
      <w:proofErr w:type="spellStart"/>
      <w:r w:rsidR="00954517">
        <w:t>s</w:t>
      </w:r>
      <w:r>
        <w:t>quirrletail</w:t>
      </w:r>
      <w:proofErr w:type="spellEnd"/>
      <w:r>
        <w:t>, s</w:t>
      </w:r>
      <w:r w:rsidR="00EC7570" w:rsidRPr="00EC7570">
        <w:t>tay green longer</w:t>
      </w:r>
      <w:r w:rsidR="00B85A25">
        <w:t xml:space="preserve"> than annual grasses,</w:t>
      </w:r>
      <w:r w:rsidR="00EC7570" w:rsidRPr="00EC7570">
        <w:t xml:space="preserve"> and</w:t>
      </w:r>
      <w:r>
        <w:t xml:space="preserve"> are some of the favorite</w:t>
      </w:r>
      <w:r w:rsidR="00EC7570" w:rsidRPr="00EC7570">
        <w:t xml:space="preserve"> plants for animals in Nevada</w:t>
      </w:r>
      <w:r>
        <w:t xml:space="preserve"> to eat. </w:t>
      </w:r>
      <w:r w:rsidR="00EC7570" w:rsidRPr="00EC7570">
        <w:t xml:space="preserve">However, since the total number of grazing animals </w:t>
      </w:r>
      <w:r w:rsidR="00E37D58">
        <w:t>such as</w:t>
      </w:r>
      <w:r w:rsidR="00EC7570" w:rsidRPr="00EC7570">
        <w:t xml:space="preserve"> deer, antelope</w:t>
      </w:r>
      <w:r w:rsidR="00E37D58">
        <w:t xml:space="preserve"> </w:t>
      </w:r>
      <w:r w:rsidR="00EC7570" w:rsidRPr="00EC7570">
        <w:t xml:space="preserve">and jackrabbits in Nevada was low over the last 10,000 years, many of these bunchgrasses </w:t>
      </w:r>
      <w:r w:rsidR="000B0D2D">
        <w:t>are not adapted to</w:t>
      </w:r>
      <w:r w:rsidR="00EC7570" w:rsidRPr="00EC7570">
        <w:t xml:space="preserve"> survive </w:t>
      </w:r>
      <w:r w:rsidR="001A4FC7">
        <w:t xml:space="preserve">being eaten by large numbers of </w:t>
      </w:r>
      <w:r w:rsidR="00EC7570" w:rsidRPr="00EC7570">
        <w:t xml:space="preserve">livestock </w:t>
      </w:r>
      <w:r w:rsidR="00E37D58">
        <w:t>such as</w:t>
      </w:r>
      <w:r w:rsidR="00EC7570" w:rsidRPr="00EC7570">
        <w:t xml:space="preserve"> cows or sheep</w:t>
      </w:r>
      <w:r w:rsidR="001A4FC7">
        <w:t xml:space="preserve"> for several years in a row.</w:t>
      </w:r>
      <w:r w:rsidR="000B0D2D">
        <w:t xml:space="preserve"> </w:t>
      </w:r>
    </w:p>
    <w:p w14:paraId="0A533041" w14:textId="1C52E707" w:rsidR="00EC7570" w:rsidRDefault="00EC7570" w:rsidP="00EC7570">
      <w:pPr>
        <w:pStyle w:val="Heading2"/>
      </w:pPr>
      <w:r>
        <w:t>Fire</w:t>
      </w:r>
    </w:p>
    <w:p w14:paraId="5D310769" w14:textId="5F339BDF" w:rsidR="00B53359" w:rsidRPr="001A4FC7" w:rsidRDefault="001A4FC7" w:rsidP="001A4FC7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2F5ABDE" wp14:editId="7D837BC8">
                <wp:simplePos x="0" y="0"/>
                <wp:positionH relativeFrom="column">
                  <wp:posOffset>-38100</wp:posOffset>
                </wp:positionH>
                <wp:positionV relativeFrom="page">
                  <wp:posOffset>9128760</wp:posOffset>
                </wp:positionV>
                <wp:extent cx="3298825" cy="3048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8825" cy="304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082B22" w14:textId="482939E1" w:rsidR="001A4FC7" w:rsidRPr="00241BFD" w:rsidRDefault="001A4FC7" w:rsidP="00E37D58">
                            <w:pPr>
                              <w:pStyle w:val="Caption"/>
                              <w:rPr>
                                <w:b/>
                                <w:noProof/>
                                <w:color w:val="B9421D"/>
                                <w:sz w:val="28"/>
                                <w:szCs w:val="36"/>
                              </w:rPr>
                            </w:pPr>
                            <w:r>
                              <w:t xml:space="preserve">Figure 3. Root </w:t>
                            </w:r>
                            <w:r w:rsidR="00270B05">
                              <w:t>s</w:t>
                            </w:r>
                            <w:r>
                              <w:t xml:space="preserve">ize of Nevada </w:t>
                            </w:r>
                            <w:r w:rsidR="00270B05">
                              <w:t>p</w:t>
                            </w:r>
                            <w:r>
                              <w:t>la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5ABDE" id="Text Box 7" o:spid="_x0000_s1029" type="#_x0000_t202" style="position:absolute;margin-left:-3pt;margin-top:718.8pt;width:259.75pt;height:2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LEtMwIAAGcEAAAOAAAAZHJzL2Uyb0RvYy54bWysVMGO2yAQvVfqPyDujZ2k7aZRnFWaVapK&#10;q92VkmrPBEOMBAwFEjv9+g44zrbbnqpe8DAzDLz3Zry47YwmJ+GDAlvR8aikRFgOtbKHin7bbd7N&#10;KAmR2ZppsKKiZxHo7fLtm0Xr5mICDehaeIJFbJi3rqJNjG5eFIE3wrAwAicsBiV4wyJu/aGoPWux&#10;utHFpCw/Fi342nngIgT03vVBusz1pRQ8PkoZRCS6ovi2mFef131ai+WCzQ+euUbxyzPYP7zCMGXx&#10;0mupOxYZOXr1RymjuIcAMo44mAKkVFxkDIhmXL5Cs22YExkLkhPclabw/8ryh9OTJ6qu6A0llhmU&#10;aCe6SD5DR24SO60Lc0zaOkyLHbpR5cEf0JlAd9Kb9EU4BOPI8/nKbSrG0TmdfJrNJh8o4Riblu9n&#10;ZSa/eDntfIhfBBiSjIp61C5Tyk73IeJLMHVISZcF0KreKK3TJgXW2pMTQ53bRkWR3ognfsvSNuVa&#10;SKf6cPIUCWIPJVmx23eZkOkAcw/1GdF76LsnOL5ReN89C/GJeWwXBIwjEB9xkRraisLFoqQB/+Nv&#10;/pSPKmKUkhbbr6Lh+5F5QYn+alHf1KuD4QdjPxj2aNaASMc4XI5nEw/4qAdTejDPOBmrdAuGmOV4&#10;V0XjYK5jPwQ4WVysVjkJO9KxeG+3jqfSA6+77pl5d1Elop4PMDQmm78Sp8/tWV4dI0iVlUu89ixe&#10;6MZuzvJcJi+Ny6/7nPXyf1j+BAAA//8DAFBLAwQUAAYACAAAACEASIGeFOEAAAAMAQAADwAAAGRy&#10;cy9kb3ducmV2LnhtbEyPwW7CMBBE75X6D9ZW6qUCB2gMCnFQC+2tPUARZxO7SdR4HdkOCX/f5dQe&#10;d3Y08ybfjLZlF+ND41DCbJoAM1g63WAl4fj1PlkBC1GhVq1DI+FqAmyK+7tcZdoNuDeXQ6wYhWDI&#10;lIQ6xi7jPJS1sSpMXWeQft/OWxXp9BXXXg0Ubls+TxLBrWqQGmrVmW1typ9DbyWIne+HPW6fdse3&#10;D/XZVfPT6/Uk5ePD+LIGFs0Y/8xwwyd0KIjp7HrUgbUSJoKmRNKfF0sBjBzpbJECO9+kVSqAFzn/&#10;P6L4BQAA//8DAFBLAQItABQABgAIAAAAIQC2gziS/gAAAOEBAAATAAAAAAAAAAAAAAAAAAAAAABb&#10;Q29udGVudF9UeXBlc10ueG1sUEsBAi0AFAAGAAgAAAAhADj9If/WAAAAlAEAAAsAAAAAAAAAAAAA&#10;AAAALwEAAF9yZWxzLy5yZWxzUEsBAi0AFAAGAAgAAAAhAK1EsS0zAgAAZwQAAA4AAAAAAAAAAAAA&#10;AAAALgIAAGRycy9lMm9Eb2MueG1sUEsBAi0AFAAGAAgAAAAhAEiBnhThAAAADAEAAA8AAAAAAAAA&#10;AAAAAAAAjQQAAGRycy9kb3ducmV2LnhtbFBLBQYAAAAABAAEAPMAAACbBQAAAAA=&#10;" stroked="f">
                <v:textbox inset="0,0,0,0">
                  <w:txbxContent>
                    <w:p w14:paraId="74082B22" w14:textId="482939E1" w:rsidR="001A4FC7" w:rsidRPr="00241BFD" w:rsidRDefault="001A4FC7" w:rsidP="00E37D58">
                      <w:pPr>
                        <w:pStyle w:val="Caption"/>
                        <w:rPr>
                          <w:b/>
                          <w:noProof/>
                          <w:color w:val="B9421D"/>
                          <w:sz w:val="28"/>
                          <w:szCs w:val="36"/>
                        </w:rPr>
                      </w:pPr>
                      <w:r>
                        <w:t xml:space="preserve">Figure 3. Root </w:t>
                      </w:r>
                      <w:r w:rsidR="00270B05">
                        <w:t>s</w:t>
                      </w:r>
                      <w:r>
                        <w:t xml:space="preserve">ize of Nevada </w:t>
                      </w:r>
                      <w:r w:rsidR="00270B05">
                        <w:t>p</w:t>
                      </w:r>
                      <w:r>
                        <w:t>lant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EC7570" w:rsidRPr="00EC7570">
        <w:t>The large root systems bunchgrasses have below ground makes them one of the more fire-resistant plants in Nevada. When a</w:t>
      </w:r>
      <w:r w:rsidR="00B85A25">
        <w:t xml:space="preserve"> fast-moving,</w:t>
      </w:r>
      <w:r w:rsidR="00EC7570" w:rsidRPr="00EC7570">
        <w:t xml:space="preserve"> low</w:t>
      </w:r>
      <w:r w:rsidR="00E37D58">
        <w:t>-</w:t>
      </w:r>
      <w:r w:rsidR="00EC7570" w:rsidRPr="00EC7570">
        <w:t xml:space="preserve"> or medium</w:t>
      </w:r>
      <w:r w:rsidR="00E37D58">
        <w:t>-severity</w:t>
      </w:r>
      <w:r w:rsidR="00EC7570" w:rsidRPr="00EC7570">
        <w:t xml:space="preserve"> wildfire burns a bunchgrass</w:t>
      </w:r>
      <w:r w:rsidR="003F3294">
        <w:t xml:space="preserve">, </w:t>
      </w:r>
      <w:r w:rsidR="00EC7570" w:rsidRPr="00EC7570">
        <w:t>the top of the plant may burn</w:t>
      </w:r>
      <w:r w:rsidR="00E37D58">
        <w:t>,</w:t>
      </w:r>
      <w:r w:rsidR="00EC7570" w:rsidRPr="00EC7570">
        <w:t xml:space="preserve"> but the roots below ground can stay alive and provide nutrients that will help the plant grow </w:t>
      </w:r>
      <w:r w:rsidR="00B85A25">
        <w:t>back</w:t>
      </w:r>
      <w:r w:rsidR="00EC7570" w:rsidRPr="00EC7570">
        <w:t xml:space="preserve"> next season. However, if a fire burns too hot </w:t>
      </w:r>
      <w:r w:rsidR="00B85A25">
        <w:t xml:space="preserve">or </w:t>
      </w:r>
      <w:r w:rsidR="00E37D58">
        <w:t>for too long</w:t>
      </w:r>
      <w:r w:rsidR="00B85A25">
        <w:t xml:space="preserve">, </w:t>
      </w:r>
      <w:r w:rsidR="00EC7570" w:rsidRPr="00EC7570">
        <w:t>it can kill the roots</w:t>
      </w:r>
      <w:r w:rsidR="00E37D58">
        <w:t>,</w:t>
      </w:r>
      <w:r w:rsidR="00EC7570" w:rsidRPr="00EC7570">
        <w:t xml:space="preserve"> and the whole plant will die</w:t>
      </w:r>
      <w:r w:rsidR="00B85A25">
        <w:t>. New individuals would</w:t>
      </w:r>
      <w:r w:rsidR="00E37D58">
        <w:t xml:space="preserve"> then</w:t>
      </w:r>
      <w:r w:rsidR="00EC7570" w:rsidRPr="00EC7570">
        <w:t xml:space="preserve"> need to grow from seed</w:t>
      </w:r>
      <w:r w:rsidR="00B85A25">
        <w:t>,</w:t>
      </w:r>
      <w:r w:rsidR="00EC7570" w:rsidRPr="00EC7570">
        <w:t xml:space="preserve"> which can take </w:t>
      </w:r>
      <w:r w:rsidR="00E37D58">
        <w:t xml:space="preserve">one to two </w:t>
      </w:r>
      <w:r w:rsidR="00EC7570" w:rsidRPr="00EC7570">
        <w:t>years</w:t>
      </w:r>
      <w:bookmarkEnd w:id="0"/>
      <w:r>
        <w:t>.</w:t>
      </w:r>
    </w:p>
    <w:sectPr w:rsidR="00B53359" w:rsidRPr="001A4FC7" w:rsidSect="0077189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F68D8" w14:textId="77777777" w:rsidR="008614CA" w:rsidRPr="00EB4479" w:rsidRDefault="008614CA" w:rsidP="00F15A0C">
      <w:pPr>
        <w:rPr>
          <w:sz w:val="12"/>
          <w:szCs w:val="12"/>
        </w:rPr>
      </w:pPr>
    </w:p>
  </w:endnote>
  <w:endnote w:type="continuationSeparator" w:id="0">
    <w:p w14:paraId="65E5C02A" w14:textId="77777777" w:rsidR="008614CA" w:rsidRDefault="008614CA" w:rsidP="00F15A0C">
      <w:r>
        <w:continuationSeparator/>
      </w:r>
    </w:p>
  </w:endnote>
  <w:endnote w:type="continuationNotice" w:id="1">
    <w:p w14:paraId="2CFC4FD6" w14:textId="77777777" w:rsidR="008614CA" w:rsidRDefault="008614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119916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C32762" w14:textId="77777777" w:rsidR="003C3B0C" w:rsidRDefault="003C3B0C" w:rsidP="00BD2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0CAC36D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8560BA" w14:textId="7777777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7690699D" wp14:editId="1D309982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    <w:pict w14:anchorId="4FB7B0A5">
                <v:line id="Straight Connector 23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12pt" to="7in,12pt" w14:anchorId="753475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>
                  <v:stroke joinstyle="miter"/>
                  <w10:wrap anchorx="margin"/>
                </v:line>
              </w:pict>
            </mc:Fallback>
          </mc:AlternateContent>
        </w:r>
      </w:p>
      <w:p w14:paraId="5FDCB25C" w14:textId="77777777" w:rsidR="003C3B0C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 w:rsidR="002C09C4">
          <w:rPr>
            <w:color w:val="CC4E27"/>
            <w:szCs w:val="20"/>
          </w:rPr>
          <w:t>Curriculum guide</w:t>
        </w:r>
        <w:r w:rsidR="0077189A" w:rsidRPr="00A576BB">
          <w:rPr>
            <w:color w:val="CC4E27"/>
            <w:szCs w:val="20"/>
          </w:rPr>
          <w:t xml:space="preserve">     </w:t>
        </w:r>
        <w:r w:rsidRPr="00A576BB">
          <w:rPr>
            <w:color w:val="CC4E27"/>
            <w:szCs w:val="20"/>
          </w:rPr>
          <w:fldChar w:fldCharType="begin"/>
        </w:r>
        <w:r w:rsidRPr="00A576BB">
          <w:rPr>
            <w:color w:val="CC4E27"/>
            <w:szCs w:val="20"/>
          </w:rPr>
          <w:instrText xml:space="preserve"> PAGE   \* MERGEFORMAT </w:instrText>
        </w:r>
        <w:r w:rsidRPr="00A576BB">
          <w:rPr>
            <w:color w:val="CC4E27"/>
            <w:szCs w:val="20"/>
          </w:rPr>
          <w:fldChar w:fldCharType="separate"/>
        </w:r>
        <w:r w:rsidRPr="00A576BB">
          <w:rPr>
            <w:color w:val="CC4E27"/>
            <w:szCs w:val="20"/>
          </w:rPr>
          <w:t>1</w:t>
        </w:r>
        <w:r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962616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FEF25E" w14:textId="744417D6" w:rsidR="003C3B0C" w:rsidRPr="00A576BB" w:rsidRDefault="00FA48C9" w:rsidP="00510057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3" behindDoc="0" locked="0" layoutInCell="1" allowOverlap="1" wp14:anchorId="31EAB672" wp14:editId="1465F38E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37316</wp:posOffset>
                  </wp:positionV>
                  <wp:extent cx="6400800" cy="0"/>
                  <wp:effectExtent l="0" t="0" r="0" b="0"/>
                  <wp:wrapNone/>
                  <wp:docPr id="22" name="Straight Connector 2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    <w:pict w14:anchorId="5FCB3ADD">
                <v:line id="Straight Connector 22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-10.8pt" to="7in,-10.8pt" w14:anchorId="3B167F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>
                  <v:stroke joinstyle="miter"/>
                  <w10:wrap anchorx="margin"/>
                </v:line>
              </w:pict>
            </mc:Fallback>
          </mc:AlternateContent>
        </w:r>
        <w:r w:rsidR="00B15749">
          <w:rPr>
            <w:color w:val="CC4E27"/>
            <w:szCs w:val="20"/>
          </w:rPr>
          <w:t xml:space="preserve">BIOLOGY: </w:t>
        </w:r>
        <w:r w:rsidR="00270B05" w:rsidRPr="00270B05">
          <w:rPr>
            <w:color w:val="CC4E27"/>
            <w:szCs w:val="20"/>
          </w:rPr>
          <w:t xml:space="preserve">Bottlebrush </w:t>
        </w:r>
        <w:proofErr w:type="spellStart"/>
        <w:r w:rsidR="00270B05" w:rsidRPr="00270B05">
          <w:rPr>
            <w:color w:val="CC4E27"/>
            <w:szCs w:val="20"/>
          </w:rPr>
          <w:t>Squirreltail</w:t>
        </w:r>
        <w:proofErr w:type="spellEnd"/>
        <w:r w:rsidR="00270B05">
          <w:rPr>
            <w:color w:val="CC4E27"/>
            <w:szCs w:val="20"/>
          </w:rPr>
          <w:t xml:space="preserve"> Reading </w:t>
        </w:r>
        <w:r w:rsidRPr="00A576BB">
          <w:rPr>
            <w:color w:val="CC4E27"/>
            <w:szCs w:val="20"/>
          </w:rPr>
          <w:t xml:space="preserve">     </w:t>
        </w:r>
        <w:r w:rsidR="003C3B0C" w:rsidRPr="00A576BB">
          <w:rPr>
            <w:color w:val="CC4E27"/>
            <w:szCs w:val="20"/>
          </w:rPr>
          <w:fldChar w:fldCharType="begin"/>
        </w:r>
        <w:r w:rsidR="003C3B0C" w:rsidRPr="00A576BB">
          <w:rPr>
            <w:color w:val="CC4E27"/>
            <w:szCs w:val="20"/>
          </w:rPr>
          <w:instrText xml:space="preserve"> PAGE   \* MERGEFORMAT </w:instrText>
        </w:r>
        <w:r w:rsidR="003C3B0C" w:rsidRPr="00A576BB">
          <w:rPr>
            <w:color w:val="CC4E27"/>
            <w:szCs w:val="20"/>
          </w:rPr>
          <w:fldChar w:fldCharType="separate"/>
        </w:r>
        <w:r w:rsidR="003C3B0C" w:rsidRPr="00A576BB">
          <w:rPr>
            <w:noProof/>
            <w:color w:val="CC4E27"/>
            <w:szCs w:val="20"/>
          </w:rPr>
          <w:t>1</w:t>
        </w:r>
        <w:r w:rsidR="003C3B0C"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5C14C" w14:textId="77777777" w:rsidR="008614CA" w:rsidRDefault="008614CA" w:rsidP="00F15A0C">
      <w:r>
        <w:separator/>
      </w:r>
    </w:p>
  </w:footnote>
  <w:footnote w:type="continuationSeparator" w:id="0">
    <w:p w14:paraId="2EC4B615" w14:textId="77777777" w:rsidR="008614CA" w:rsidRDefault="008614CA" w:rsidP="00F15A0C">
      <w:r>
        <w:continuationSeparator/>
      </w:r>
    </w:p>
  </w:footnote>
  <w:footnote w:type="continuationNotice" w:id="1">
    <w:p w14:paraId="0B60045E" w14:textId="77777777" w:rsidR="008614CA" w:rsidRDefault="008614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69003" w14:textId="77777777" w:rsidR="00270B05" w:rsidRDefault="00270B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0C17A" w14:textId="77777777" w:rsidR="00270B05" w:rsidRDefault="00270B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A42E7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3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6C7DD23C" wp14:editId="31F748F9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76B757FD" wp14:editId="72B77573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0321B664" wp14:editId="3F5EC650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r w:rsidR="003279AC" w:rsidRPr="008E3564">
      <w:rPr>
        <w:b/>
        <w:noProof/>
        <w:color w:val="B9421D"/>
        <w:sz w:val="26"/>
        <w:szCs w:val="26"/>
      </w:rPr>
      <w:t xml:space="preserve">High </w:t>
    </w:r>
    <w:r w:rsidR="00851586" w:rsidRPr="008E3564">
      <w:rPr>
        <w:b/>
        <w:noProof/>
        <w:color w:val="B9421D"/>
        <w:sz w:val="26"/>
        <w:szCs w:val="26"/>
      </w:rPr>
      <w:t>S</w:t>
    </w:r>
    <w:r w:rsidR="003279AC" w:rsidRPr="008E3564">
      <w:rPr>
        <w:b/>
        <w:noProof/>
        <w:color w:val="B9421D"/>
        <w:sz w:val="26"/>
        <w:szCs w:val="26"/>
      </w:rPr>
      <w:t xml:space="preserve">chool Biology </w:t>
    </w:r>
    <w:r w:rsidR="00851586" w:rsidRPr="008E3564">
      <w:rPr>
        <w:b/>
        <w:noProof/>
        <w:color w:val="B9421D"/>
        <w:sz w:val="26"/>
        <w:szCs w:val="26"/>
      </w:rPr>
      <w:t>U</w:t>
    </w:r>
    <w:r w:rsidR="003279AC" w:rsidRPr="008E3564">
      <w:rPr>
        <w:b/>
        <w:noProof/>
        <w:color w:val="B9421D"/>
        <w:sz w:val="26"/>
        <w:szCs w:val="26"/>
      </w:rPr>
      <w:t>nit</w:t>
    </w:r>
    <w:bookmarkEnd w:id="3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7"/>
  </w:num>
  <w:num w:numId="16">
    <w:abstractNumId w:val="0"/>
    <w:lvlOverride w:ilvl="0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4FACYGNPs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0D2D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4FC7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509C4"/>
    <w:rsid w:val="00250AC1"/>
    <w:rsid w:val="00251EE8"/>
    <w:rsid w:val="00252494"/>
    <w:rsid w:val="0025321D"/>
    <w:rsid w:val="00253BA8"/>
    <w:rsid w:val="00255C65"/>
    <w:rsid w:val="00256ADA"/>
    <w:rsid w:val="00256B2D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0B05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294"/>
    <w:rsid w:val="003F3BB4"/>
    <w:rsid w:val="003F42E0"/>
    <w:rsid w:val="003F61FA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1900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27A0B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6DB1"/>
    <w:rsid w:val="00657765"/>
    <w:rsid w:val="00662087"/>
    <w:rsid w:val="006628C5"/>
    <w:rsid w:val="006645D9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6542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5A9"/>
    <w:rsid w:val="00797D1B"/>
    <w:rsid w:val="007A21FE"/>
    <w:rsid w:val="007A2B9A"/>
    <w:rsid w:val="007A3EAC"/>
    <w:rsid w:val="007A7089"/>
    <w:rsid w:val="007B2D67"/>
    <w:rsid w:val="007B2F51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14CA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53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4517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C425A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D56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2CBC"/>
    <w:rsid w:val="00A53F8D"/>
    <w:rsid w:val="00A5546B"/>
    <w:rsid w:val="00A55C26"/>
    <w:rsid w:val="00A55C2A"/>
    <w:rsid w:val="00A563B4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574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360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663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5A25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6AB9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07B06"/>
    <w:rsid w:val="00C1063B"/>
    <w:rsid w:val="00C11DC4"/>
    <w:rsid w:val="00C13268"/>
    <w:rsid w:val="00C14131"/>
    <w:rsid w:val="00C146F0"/>
    <w:rsid w:val="00C25374"/>
    <w:rsid w:val="00C2717A"/>
    <w:rsid w:val="00C3190E"/>
    <w:rsid w:val="00C32B01"/>
    <w:rsid w:val="00C32C86"/>
    <w:rsid w:val="00C36933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78EF"/>
    <w:rsid w:val="00C821DD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24F"/>
    <w:rsid w:val="00D048A9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0420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37D58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570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BC5146"/>
  <w15:docId w15:val="{F4D831FF-5163-484A-BEDA-B9188D3DF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0AA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4" ma:contentTypeDescription="Create a new document." ma:contentTypeScope="" ma:versionID="87fb026baea5d746f22bfc64c5de1e57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250461bdce4e1fab2fb580aeef9ebaf4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A43CAD-935E-4597-B7B1-4E0E9BAEDD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FF63F4-4FF7-4C3A-8911-1939D2FC1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4A7DFA-6A54-4F90-9B67-B00C70F0785D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da58d1c-ac1a-42ec-ab9b-c4c4a1d394ba"/>
    <ds:schemaRef ds:uri="7e8105a6-b955-4b85-8d26-4c524d70a90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A1D15C0-77F9-41C9-9C63-B05CE366C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ay</dc:creator>
  <cp:keywords/>
  <dc:description/>
  <cp:lastModifiedBy>Spencer Eusden</cp:lastModifiedBy>
  <cp:revision>7</cp:revision>
  <cp:lastPrinted>2022-02-01T22:35:00Z</cp:lastPrinted>
  <dcterms:created xsi:type="dcterms:W3CDTF">2022-09-21T19:16:00Z</dcterms:created>
  <dcterms:modified xsi:type="dcterms:W3CDTF">2023-04-20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